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w:t>
      </w:r>
      <w:r>
        <w:t xml:space="preserve"> </w:t>
      </w:r>
      <w:r>
        <w:t xml:space="preserve">Singapore</w:t>
      </w:r>
    </w:p>
    <w:bookmarkStart w:id="20" w:name="X53cadfef4bb49ff3c7cc6d3948d8aec2d389d4c"/>
    <w:p>
      <w:pPr>
        <w:pStyle w:val="Heading1"/>
      </w:pPr>
      <w:r>
        <w:t xml:space="preserve">Personal Statement for Software Engineer Position in Singapore</w:t>
      </w:r>
    </w:p>
    <w:p>
      <w:pPr>
        <w:pStyle w:val="FirstParagraph"/>
      </w:pPr>
      <w:r>
        <w:t xml:space="preserve">As a passionate and skilled Software Engineer with a proven track record in building scalable digital solutions, I am writing this Personal Statement to express my enthusiastic interest in contributing to Singapore's dynamic technology landscape. Singapore, globally recognized as a leading innovation hub, represents the ideal environment where my technical expertise aligns perfectly with the nation's forward-thinking vision for digital transformation. Having closely followed Singapore's Smart Nation initiative and its ecosystem of world-class tech enterprises, I am compelled to bring my full commitment to this unique city-state where technology seamlessly intersects with strategic economic growth.</w:t>
      </w:r>
    </w:p>
    <w:p>
      <w:pPr>
        <w:pStyle w:val="BodyText"/>
      </w:pPr>
      <w:r>
        <w:t xml:space="preserve">My academic foundation in Computer Science from the National University of Singapore (NUS) provided me with rigorous training in algorithm design, distributed systems, and cloud architecture—competencies directly applicable to the demands of modern software engineering. During my studies, I developed a full-stack e-commerce platform using Java Spring Boot and React that optimized inventory management for local SMEs, reducing operational delays by 35%. This project not only honed my technical abilities but also deepened my understanding of Singapore's business ecosystem where agility and local market adaptation are critical. As a Software Engineer, I thrive on solving complex problems while maintaining user-centric design principles—a philosophy deeply embedded in Singapore's tech culture.</w:t>
      </w:r>
    </w:p>
    <w:p>
      <w:pPr>
        <w:pStyle w:val="BodyText"/>
      </w:pPr>
      <w:r>
        <w:t xml:space="preserve">Professionally, I have worked as a Software Engineer at a leading fintech startup in Singapore's central business district, where I contributed to the development of a blockchain-based payment gateway adopted by over 50 financial institutions. My role required close collaboration with teams across Singapore and APAC regions, navigating time zones and cultural nuances while ensuring compliance with MAS regulations. This experience reinforced my belief that successful software engineering in Singapore must balance technical excellence with regulatory awareness—a hallmark of the city-state's approach to technological advancement. I am particularly proud of optimizing our microservices architecture to handle 20,000+ transactions per minute during peak hours, a solution later featured in a Singapore FinTech Festival case study.</w:t>
      </w:r>
    </w:p>
    <w:p>
      <w:pPr>
        <w:pStyle w:val="BodyText"/>
      </w:pPr>
      <w:r>
        <w:t xml:space="preserve">What distinguishes Singapore as my ideal professional home is its unparalleled convergence of strategic vision and execution capability. The Smart Nation initiative has created an ecosystem where government agencies, academia, and private enterprises collaborate to solve urban challenges through technology—exactly the environment where a Software Engineer can create meaningful impact. I have closely studied how organizations like GovTech Singapore leverage AI for traffic management systems, and how companies such as Grab and Sea Group are scaling solutions that serve millions across Southeast Asia. My technical background in machine learning—a skill I continuously refine through courses at NUS's AI Research Centre—positions me to contribute meaningfully to these efforts. This is not merely a career opportunity; it's a chance to participate in Singapore Singapore's journey as a global benchmark for digital governance and innovation.</w:t>
      </w:r>
    </w:p>
    <w:p>
      <w:pPr>
        <w:pStyle w:val="BodyText"/>
      </w:pPr>
      <w:r>
        <w:t xml:space="preserve">Beyond technical skills, I bring cultural intelligence essential for thriving in Singapore's multicultural workplace. Fluent in English, Mandarin, and Malay (with working knowledge of Singlish colloquialisms!), I have successfully managed remote teams across Singapore, India, and Indonesia. In my previous role at a Singapore-based AI startup, I led workshops that translated technical concepts into business value for non-technical stakeholders—bridging the gap between engineering excellence and organizational goals. As a Software Engineer in Singapore's tight-knit tech community, I understand that effective communication isn't just about coding but also about building trust across diverse teams.</w:t>
      </w:r>
    </w:p>
    <w:p>
      <w:pPr>
        <w:pStyle w:val="BodyText"/>
      </w:pPr>
      <w:r>
        <w:t xml:space="preserve">I am particularly drawn to Singapore's emphasis on sustainable technology development—a principle reflected in initiatives like the Green Data Centre Framework. My recent project involved developing an energy-efficient cloud migration tool that reduced carbon footprint by 28% for a Singapore-based logistics firm, aligning with the nation's Net Zero commitments. This experience demonstrates my commitment to engineering solutions that are both technologically advanced and socially responsible—values I see as central to Singapore Singapore's long-term prosperity.</w:t>
      </w:r>
    </w:p>
    <w:p>
      <w:pPr>
        <w:pStyle w:val="BodyText"/>
      </w:pPr>
      <w:r>
        <w:t xml:space="preserve">My career trajectory has consistently focused on creating software that solves real problems with measurable impact. Whether optimizing supply chains for local manufacturers or developing AI models for healthcare diagnostics in partnership with SingHealth, I approach each challenge as a Software Engineer dedicated to elevating user experiences while advancing technical boundaries. Singapore's reputation as a safe, efficient, and forward-looking city-state makes it the perfect platform to scale these efforts across ASEAN markets—a perspective I believe will add immediate value to any tech organization operating within this strategic hub.</w:t>
      </w:r>
    </w:p>
    <w:p>
      <w:pPr>
        <w:pStyle w:val="BodyText"/>
      </w:pPr>
      <w:r>
        <w:t xml:space="preserve">What excites me most about joining Singapore's tech ecosystem is its collaborative spirit. The annual Tech in Asia Summit in Singapore, the Startup SG programs, and the vibrant community of developers at hackathons like Hack@SG have shown me how knowledge sharing accelerates innovation. I am eager to contribute my expertise while learning from peers who share Singapore Singapore's relentless drive for excellence. My LinkedIn profile features connections with tech leaders across Singapore's ecosystem—including NUS alumni who are now driving AI policy at IMDA—and I actively participate in forums discussing emerging trends like quantum computing applications for Southeast Asian markets.</w:t>
      </w:r>
    </w:p>
    <w:p>
      <w:pPr>
        <w:pStyle w:val="BodyText"/>
      </w:pPr>
      <w:r>
        <w:t xml:space="preserve">In conclusion, my technical skills, cultural adaptability, and deep appreciation for Singapore's vision position me to make an immediate impact as a Software Engineer. This Personal Statement reflects not just my qualifications but my genuine commitment to becoming part of Singapore Singapore's story—a story where technology transforms lives daily. I am ready to bring my problem-solving rigor and collaborative spirit to your team, contributing to the next chapter of innovation in this remarkable city-state where technology meets humanity at its finest.</w:t>
      </w:r>
    </w:p>
    <w:p>
      <w:pPr>
        <w:pStyle w:val="BodyText"/>
      </w:pPr>
      <w:r>
        <w:t xml:space="preserve">I welcome the opportunity to discuss how my background aligns with your organization's mission within Singapore's thriving tech landscape. Thank you for considering my application as a dedicated Software Engineer ready to contribute to Singapore Singapore's continued global leadership in digital trans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oftware Engineer Position - Singapore</dc:title>
  <dc:creator/>
  <dc:language>en</dc:language>
  <cp:keywords/>
  <dcterms:created xsi:type="dcterms:W3CDTF">2026-04-28T16:02:53Z</dcterms:created>
  <dcterms:modified xsi:type="dcterms:W3CDTF">2026-04-28T16:02:53Z</dcterms:modified>
</cp:coreProperties>
</file>

<file path=docProps/custom.xml><?xml version="1.0" encoding="utf-8"?>
<Properties xmlns="http://schemas.openxmlformats.org/officeDocument/2006/custom-properties" xmlns:vt="http://schemas.openxmlformats.org/officeDocument/2006/docPropsVTypes"/>
</file>